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E8FC36" w14:textId="77777777" w:rsidR="002356E0" w:rsidRDefault="0014465E" w:rsidP="003B5B44">
      <w:pPr>
        <w:pStyle w:val="1"/>
        <w:jc w:val="center"/>
        <w:rPr>
          <w:lang w:eastAsia="zh-CN"/>
        </w:rPr>
      </w:pPr>
      <w:bookmarkStart w:id="0" w:name="header-n3"/>
      <w:r>
        <w:rPr>
          <w:lang w:eastAsia="zh-CN"/>
        </w:rPr>
        <w:t>python</w:t>
      </w:r>
      <w:r>
        <w:rPr>
          <w:lang w:eastAsia="zh-CN"/>
        </w:rPr>
        <w:t>基础阶段性测试题</w:t>
      </w:r>
      <w:bookmarkEnd w:id="0"/>
    </w:p>
    <w:p w14:paraId="20209429" w14:textId="77777777" w:rsidR="002356E0" w:rsidRDefault="0014465E">
      <w:pPr>
        <w:pStyle w:val="2"/>
        <w:rPr>
          <w:lang w:eastAsia="zh-CN"/>
        </w:rPr>
      </w:pPr>
      <w:bookmarkStart w:id="1" w:name="header-n4"/>
      <w:r>
        <w:rPr>
          <w:lang w:eastAsia="zh-CN"/>
        </w:rPr>
        <w:t>一</w:t>
      </w:r>
      <w:r>
        <w:rPr>
          <w:lang w:eastAsia="zh-CN"/>
        </w:rPr>
        <w:t xml:space="preserve"> </w:t>
      </w:r>
      <w:r>
        <w:rPr>
          <w:lang w:eastAsia="zh-CN"/>
        </w:rPr>
        <w:t>单选题</w:t>
      </w:r>
      <w:r>
        <w:rPr>
          <w:lang w:eastAsia="zh-CN"/>
        </w:rPr>
        <w:t>20</w:t>
      </w:r>
      <w:r>
        <w:rPr>
          <w:lang w:eastAsia="zh-CN"/>
        </w:rPr>
        <w:t>个</w:t>
      </w:r>
      <w:bookmarkEnd w:id="1"/>
    </w:p>
    <w:p w14:paraId="1CE0BBFE" w14:textId="77777777" w:rsidR="002356E0" w:rsidRDefault="0014465E">
      <w:pPr>
        <w:pStyle w:val="FirstParagraph"/>
        <w:rPr>
          <w:lang w:eastAsia="zh-CN"/>
        </w:rPr>
      </w:pPr>
      <w:r>
        <w:rPr>
          <w:lang w:eastAsia="zh-CN"/>
        </w:rPr>
        <w:t xml:space="preserve">1.1 </w:t>
      </w:r>
      <w:r>
        <w:rPr>
          <w:lang w:eastAsia="zh-CN"/>
        </w:rPr>
        <w:t>下面哪个在</w:t>
      </w:r>
      <w:r>
        <w:rPr>
          <w:lang w:eastAsia="zh-CN"/>
        </w:rPr>
        <w:t>python</w:t>
      </w:r>
      <w:r>
        <w:rPr>
          <w:lang w:eastAsia="zh-CN"/>
        </w:rPr>
        <w:t>中不能作为变量名：（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7498C39B" w14:textId="77777777" w:rsidR="002356E0" w:rsidRDefault="0014465E">
      <w:pPr>
        <w:pStyle w:val="a0"/>
      </w:pPr>
      <w:r>
        <w:rPr>
          <w:lang w:eastAsia="zh-CN"/>
        </w:rPr>
        <w:t xml:space="preserve"> </w:t>
      </w:r>
      <w:r>
        <w:t xml:space="preserve">A . abc </w:t>
      </w:r>
    </w:p>
    <w:p w14:paraId="23950453" w14:textId="77777777" w:rsidR="002356E0" w:rsidRDefault="0014465E">
      <w:pPr>
        <w:pStyle w:val="a0"/>
      </w:pPr>
      <w:r>
        <w:t xml:space="preserve"> B . </w:t>
      </w:r>
      <w:r>
        <w:t>姓名</w:t>
      </w:r>
    </w:p>
    <w:p w14:paraId="26D3B71A" w14:textId="77777777" w:rsidR="002356E0" w:rsidRDefault="0014465E">
      <w:pPr>
        <w:pStyle w:val="a0"/>
      </w:pPr>
      <w:r>
        <w:t xml:space="preserve"> C . _</w:t>
      </w:r>
    </w:p>
    <w:p w14:paraId="232416D8" w14:textId="77777777" w:rsidR="002356E0" w:rsidRDefault="0014465E">
      <w:pPr>
        <w:pStyle w:val="a0"/>
      </w:pPr>
      <w:r>
        <w:t xml:space="preserve"> D . 2_A</w:t>
      </w:r>
    </w:p>
    <w:p w14:paraId="0F71DBA4" w14:textId="77777777" w:rsidR="002356E0" w:rsidRDefault="002356E0">
      <w:pPr>
        <w:pStyle w:val="a0"/>
        <w:rPr>
          <w:lang w:eastAsia="zh-CN"/>
        </w:rPr>
      </w:pPr>
    </w:p>
    <w:p w14:paraId="1E03D7DB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1.2 </w:t>
      </w:r>
      <w:r>
        <w:rPr>
          <w:lang w:eastAsia="zh-CN"/>
        </w:rPr>
        <w:t>下面代码输出的结果是什么：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147CA5A8" w14:textId="77777777" w:rsidR="002356E0" w:rsidRDefault="0014465E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请输入一个数：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br/>
      </w:r>
      <w:r>
        <w:rPr>
          <w:rStyle w:val="BuiltInTok"/>
        </w:rPr>
        <w:t>type</w:t>
      </w:r>
      <w:r>
        <w:rPr>
          <w:rStyle w:val="NormalTok"/>
        </w:rPr>
        <w:t>(x)</w:t>
      </w:r>
      <w:bookmarkStart w:id="2" w:name="_GoBack"/>
      <w:bookmarkEnd w:id="2"/>
    </w:p>
    <w:p w14:paraId="0CEBE13F" w14:textId="77777777" w:rsidR="002356E0" w:rsidRDefault="0014465E">
      <w:pPr>
        <w:pStyle w:val="FirstParagraph"/>
      </w:pPr>
      <w:r>
        <w:t xml:space="preserve"> A . int</w:t>
      </w:r>
    </w:p>
    <w:p w14:paraId="502CDEBD" w14:textId="77777777" w:rsidR="002356E0" w:rsidRDefault="0014465E">
      <w:pPr>
        <w:pStyle w:val="a0"/>
      </w:pPr>
      <w:r>
        <w:t xml:space="preserve"> B . float</w:t>
      </w:r>
    </w:p>
    <w:p w14:paraId="6469E2FB" w14:textId="77777777" w:rsidR="002356E0" w:rsidRDefault="0014465E">
      <w:pPr>
        <w:pStyle w:val="a0"/>
      </w:pPr>
      <w:r>
        <w:t xml:space="preserve"> C . str</w:t>
      </w:r>
    </w:p>
    <w:p w14:paraId="4D35ADB8" w14:textId="77777777" w:rsidR="002356E0" w:rsidRDefault="0014465E">
      <w:pPr>
        <w:pStyle w:val="a0"/>
        <w:rPr>
          <w:lang w:eastAsia="zh-CN"/>
        </w:rPr>
      </w:pPr>
      <w:r>
        <w:t xml:space="preserve"> </w:t>
      </w:r>
      <w:r>
        <w:rPr>
          <w:lang w:eastAsia="zh-CN"/>
        </w:rPr>
        <w:t xml:space="preserve">D . </w:t>
      </w:r>
      <w:r>
        <w:rPr>
          <w:lang w:eastAsia="zh-CN"/>
        </w:rPr>
        <w:t>报错</w:t>
      </w:r>
    </w:p>
    <w:p w14:paraId="54CB54EC" w14:textId="77777777" w:rsidR="002356E0" w:rsidRDefault="002356E0">
      <w:pPr>
        <w:pStyle w:val="a0"/>
        <w:rPr>
          <w:lang w:eastAsia="zh-CN"/>
        </w:rPr>
      </w:pPr>
    </w:p>
    <w:p w14:paraId="1785B8E1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1.3 </w:t>
      </w:r>
      <w:r>
        <w:rPr>
          <w:lang w:eastAsia="zh-CN"/>
        </w:rPr>
        <w:t>下面代码输出的结果是什么：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00124CBC" w14:textId="77777777" w:rsidR="002356E0" w:rsidRDefault="0014465E"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&gt;</w:t>
      </w:r>
      <w:r>
        <w:rPr>
          <w:rStyle w:val="NormalTok"/>
        </w:rPr>
        <w:t xml:space="preserve">b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==</w:t>
      </w:r>
      <w:r>
        <w:rPr>
          <w:rStyle w:val="NormalTok"/>
        </w:rPr>
        <w:t xml:space="preserve">c </w:t>
      </w:r>
      <w:r>
        <w:br/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y</w:t>
      </w:r>
    </w:p>
    <w:p w14:paraId="5916763A" w14:textId="77777777" w:rsidR="002356E0" w:rsidRDefault="0014465E">
      <w:pPr>
        <w:pStyle w:val="FirstParagraph"/>
      </w:pPr>
      <w:r>
        <w:t xml:space="preserve"> A . True</w:t>
      </w:r>
    </w:p>
    <w:p w14:paraId="4DC2762C" w14:textId="77777777" w:rsidR="002356E0" w:rsidRDefault="0014465E">
      <w:pPr>
        <w:pStyle w:val="a0"/>
      </w:pPr>
      <w:r>
        <w:t xml:space="preserve"> B . 1</w:t>
      </w:r>
    </w:p>
    <w:p w14:paraId="383C5B10" w14:textId="77777777" w:rsidR="002356E0" w:rsidRDefault="0014465E">
      <w:pPr>
        <w:pStyle w:val="a0"/>
      </w:pPr>
      <w:r>
        <w:t xml:space="preserve"> C . 0</w:t>
      </w:r>
    </w:p>
    <w:p w14:paraId="7E7E4FEC" w14:textId="77777777" w:rsidR="002356E0" w:rsidRDefault="0014465E">
      <w:pPr>
        <w:pStyle w:val="a0"/>
      </w:pPr>
      <w:r>
        <w:t xml:space="preserve"> D . </w:t>
      </w:r>
      <w:r>
        <w:t>报错</w:t>
      </w:r>
    </w:p>
    <w:p w14:paraId="666C6D33" w14:textId="77777777" w:rsidR="002356E0" w:rsidRDefault="002356E0">
      <w:pPr>
        <w:pStyle w:val="a0"/>
      </w:pPr>
    </w:p>
    <w:p w14:paraId="68A62B38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lastRenderedPageBreak/>
        <w:t xml:space="preserve">1.4 </w:t>
      </w:r>
      <w:r>
        <w:rPr>
          <w:lang w:eastAsia="zh-CN"/>
        </w:rPr>
        <w:t>下面说法错误的是：（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49D5008C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A . </w:t>
      </w:r>
      <w:r>
        <w:rPr>
          <w:lang w:eastAsia="zh-CN"/>
        </w:rPr>
        <w:t>字符串是不可变数据类型，</w:t>
      </w:r>
      <w:r>
        <w:rPr>
          <w:lang w:eastAsia="zh-CN"/>
        </w:rPr>
        <w:t xml:space="preserve"> </w:t>
      </w:r>
      <w:r>
        <w:rPr>
          <w:lang w:eastAsia="zh-CN"/>
        </w:rPr>
        <w:t>但字符串是有序的数据类型。</w:t>
      </w:r>
    </w:p>
    <w:p w14:paraId="0B82E8B5" w14:textId="77777777" w:rsidR="002356E0" w:rsidRDefault="0014465E">
      <w:pPr>
        <w:pStyle w:val="a0"/>
      </w:pPr>
      <w:r>
        <w:rPr>
          <w:lang w:eastAsia="zh-CN"/>
        </w:rPr>
        <w:t xml:space="preserve"> </w:t>
      </w:r>
      <w:r>
        <w:t xml:space="preserve">B . </w:t>
      </w:r>
      <w:r>
        <w:t>列表中的元素是可以修改的。</w:t>
      </w:r>
    </w:p>
    <w:p w14:paraId="3826262C" w14:textId="77777777" w:rsidR="002356E0" w:rsidRDefault="0014465E">
      <w:pPr>
        <w:pStyle w:val="a0"/>
        <w:rPr>
          <w:lang w:eastAsia="zh-CN"/>
        </w:rPr>
      </w:pPr>
      <w:r>
        <w:t xml:space="preserve"> </w:t>
      </w:r>
      <w:r>
        <w:rPr>
          <w:lang w:eastAsia="zh-CN"/>
        </w:rPr>
        <w:t xml:space="preserve">C . </w:t>
      </w:r>
      <w:r>
        <w:rPr>
          <w:lang w:eastAsia="zh-CN"/>
        </w:rPr>
        <w:t>元组中的元素是不可以修改的。</w:t>
      </w:r>
    </w:p>
    <w:p w14:paraId="2A93253A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D . </w:t>
      </w:r>
      <w:r>
        <w:rPr>
          <w:lang w:eastAsia="zh-CN"/>
        </w:rPr>
        <w:t>因为元组是不可变数据类型，所以当一个列表作为元组的元素时，</w:t>
      </w:r>
      <w:r>
        <w:rPr>
          <w:lang w:eastAsia="zh-CN"/>
        </w:rPr>
        <w:t xml:space="preserve"> </w:t>
      </w:r>
      <w:r>
        <w:rPr>
          <w:lang w:eastAsia="zh-CN"/>
        </w:rPr>
        <w:t>此时该列表变得不可修改。</w:t>
      </w:r>
      <w:r>
        <w:rPr>
          <w:lang w:eastAsia="zh-CN"/>
        </w:rPr>
        <w:t xml:space="preserve"> </w:t>
      </w:r>
    </w:p>
    <w:p w14:paraId="1C0EA6F8" w14:textId="76CD26E4" w:rsidR="002356E0" w:rsidRDefault="002356E0">
      <w:pPr>
        <w:pStyle w:val="a0"/>
        <w:rPr>
          <w:lang w:eastAsia="zh-CN"/>
        </w:rPr>
      </w:pPr>
    </w:p>
    <w:p w14:paraId="7928378E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1.5 </w:t>
      </w:r>
      <w:r>
        <w:rPr>
          <w:lang w:eastAsia="zh-CN"/>
        </w:rPr>
        <w:t>下面代码输出的结果是什么：（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16E83D06" w14:textId="77777777" w:rsidR="002356E0" w:rsidRDefault="0014465E">
      <w:pPr>
        <w:pStyle w:val="CaptionedFigure"/>
      </w:pPr>
      <w:r>
        <w:rPr>
          <w:noProof/>
          <w:lang w:eastAsia="zh-CN"/>
        </w:rPr>
        <w:drawing>
          <wp:inline distT="0" distB="0" distL="0" distR="0" wp14:anchorId="69CAC496" wp14:editId="22E4A674">
            <wp:extent cx="5334000" cy="103485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EDZ\Desktop\python基础阶段性测试题\图片\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79BB29" w14:textId="77777777" w:rsidR="002356E0" w:rsidRDefault="002356E0">
      <w:pPr>
        <w:pStyle w:val="ImageCaption"/>
      </w:pPr>
    </w:p>
    <w:p w14:paraId="670E05A2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A . </w:t>
      </w:r>
      <w:r>
        <w:rPr>
          <w:lang w:eastAsia="zh-CN"/>
        </w:rPr>
        <w:t>报错</w:t>
      </w:r>
    </w:p>
    <w:p w14:paraId="1FFB0DB7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B . 6</w:t>
      </w:r>
    </w:p>
    <w:p w14:paraId="7D49F49A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C . ‘3’</w:t>
      </w:r>
    </w:p>
    <w:p w14:paraId="1939B0F5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D . '33'</w:t>
      </w:r>
    </w:p>
    <w:p w14:paraId="20467C81" w14:textId="77777777" w:rsidR="002356E0" w:rsidRDefault="002356E0">
      <w:pPr>
        <w:pStyle w:val="a0"/>
        <w:rPr>
          <w:lang w:eastAsia="zh-CN"/>
        </w:rPr>
      </w:pPr>
    </w:p>
    <w:p w14:paraId="4B231889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1.6 </w:t>
      </w:r>
      <w:r>
        <w:rPr>
          <w:lang w:eastAsia="zh-CN"/>
        </w:rPr>
        <w:t>下面哪个选项的对应的代码能取出</w:t>
      </w:r>
      <w:r>
        <w:rPr>
          <w:lang w:eastAsia="zh-CN"/>
        </w:rPr>
        <w:t>python</w:t>
      </w:r>
      <w:r>
        <w:rPr>
          <w:lang w:eastAsia="zh-CN"/>
        </w:rPr>
        <w:t>这个字符串：（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1C71180A" w14:textId="77777777" w:rsidR="002356E0" w:rsidRDefault="0014465E"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人生苦短</w:t>
      </w:r>
      <w:r>
        <w:rPr>
          <w:rStyle w:val="StringTok"/>
        </w:rPr>
        <w:t>,</w:t>
      </w:r>
      <w:r>
        <w:rPr>
          <w:rStyle w:val="StringTok"/>
        </w:rPr>
        <w:t>我用</w:t>
      </w:r>
      <w:r>
        <w:rPr>
          <w:rStyle w:val="StringTok"/>
        </w:rPr>
        <w:t>python"</w:t>
      </w:r>
    </w:p>
    <w:p w14:paraId="39B3EA0F" w14:textId="77777777" w:rsidR="002356E0" w:rsidRDefault="0014465E">
      <w:pPr>
        <w:pStyle w:val="FirstParagraph"/>
      </w:pPr>
      <w:r>
        <w:t xml:space="preserve"> A . s[-1:6:-1]</w:t>
      </w:r>
    </w:p>
    <w:p w14:paraId="462724A7" w14:textId="77777777" w:rsidR="002356E0" w:rsidRDefault="0014465E">
      <w:pPr>
        <w:pStyle w:val="a0"/>
      </w:pPr>
      <w:r>
        <w:t xml:space="preserve"> B . s[0:6:1]</w:t>
      </w:r>
    </w:p>
    <w:p w14:paraId="66B60763" w14:textId="77777777" w:rsidR="002356E0" w:rsidRDefault="0014465E">
      <w:pPr>
        <w:pStyle w:val="a0"/>
      </w:pPr>
      <w:r>
        <w:t xml:space="preserve"> C . s[-6: -1:1]</w:t>
      </w:r>
    </w:p>
    <w:p w14:paraId="7046504E" w14:textId="77777777" w:rsidR="002356E0" w:rsidRDefault="0014465E">
      <w:pPr>
        <w:pStyle w:val="a0"/>
      </w:pPr>
      <w:r>
        <w:t xml:space="preserve"> D . s[-6::1]</w:t>
      </w:r>
    </w:p>
    <w:p w14:paraId="78AB0FAB" w14:textId="78A16DFE" w:rsidR="002356E0" w:rsidRDefault="002356E0">
      <w:pPr>
        <w:pStyle w:val="a0"/>
        <w:rPr>
          <w:rFonts w:hint="eastAsia"/>
          <w:lang w:eastAsia="zh-CN"/>
        </w:rPr>
      </w:pPr>
    </w:p>
    <w:p w14:paraId="55850011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1.7 </w:t>
      </w:r>
      <w:r>
        <w:rPr>
          <w:lang w:eastAsia="zh-CN"/>
        </w:rPr>
        <w:t>下面说法正确的是：（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6A606A35" w14:textId="77777777" w:rsidR="002356E0" w:rsidRDefault="0014465E"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r>
        <w:rPr>
          <w:rStyle w:val="StringTok"/>
        </w:rPr>
        <w:t>'python'</w:t>
      </w:r>
      <w:r>
        <w:rPr>
          <w:rStyle w:val="NormalTok"/>
        </w:rPr>
        <w:t>, [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]], {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}]</w:t>
      </w:r>
    </w:p>
    <w:p w14:paraId="0FD771E3" w14:textId="77777777" w:rsidR="002356E0" w:rsidRDefault="0014465E">
      <w:pPr>
        <w:pStyle w:val="FirstParagraph"/>
      </w:pPr>
      <w:r>
        <w:t xml:space="preserve"> A . a</w:t>
      </w:r>
      <w:r>
        <w:t>的元素个数有</w:t>
      </w:r>
      <w:r>
        <w:t>5</w:t>
      </w:r>
      <w:r>
        <w:t>个</w:t>
      </w:r>
    </w:p>
    <w:p w14:paraId="5738C3E4" w14:textId="77777777" w:rsidR="002356E0" w:rsidRDefault="0014465E">
      <w:pPr>
        <w:pStyle w:val="a0"/>
      </w:pPr>
      <w:r>
        <w:lastRenderedPageBreak/>
        <w:t xml:space="preserve"> B . a[-2][-1]</w:t>
      </w:r>
      <w:r>
        <w:t>能取出元组</w:t>
      </w:r>
      <w:r>
        <w:t>(1, 2)</w:t>
      </w:r>
    </w:p>
    <w:p w14:paraId="37BFE509" w14:textId="77777777" w:rsidR="002356E0" w:rsidRDefault="0014465E">
      <w:pPr>
        <w:pStyle w:val="a0"/>
      </w:pPr>
      <w:r>
        <w:t xml:space="preserve"> C . a.insert(2, 'mysql'), </w:t>
      </w:r>
      <w:r>
        <w:t>能在</w:t>
      </w:r>
      <w:r>
        <w:t>python</w:t>
      </w:r>
      <w:r>
        <w:t>前面插入一个</w:t>
      </w:r>
      <w:r>
        <w:t>mysql</w:t>
      </w:r>
    </w:p>
    <w:p w14:paraId="57C250A0" w14:textId="77777777" w:rsidR="002356E0" w:rsidRDefault="0014465E">
      <w:pPr>
        <w:pStyle w:val="a0"/>
      </w:pPr>
      <w:r>
        <w:t xml:space="preserve"> D . del a[-2][0][-1]</w:t>
      </w:r>
      <w:r>
        <w:t>能删除元组</w:t>
      </w:r>
      <w:r>
        <w:t>(1, 2)</w:t>
      </w:r>
    </w:p>
    <w:p w14:paraId="7274919E" w14:textId="6405A86D" w:rsidR="002356E0" w:rsidRDefault="002356E0">
      <w:pPr>
        <w:pStyle w:val="a0"/>
        <w:rPr>
          <w:rFonts w:hint="eastAsia"/>
          <w:lang w:eastAsia="zh-CN"/>
        </w:rPr>
      </w:pPr>
    </w:p>
    <w:p w14:paraId="7D033F40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1.8 </w:t>
      </w:r>
      <w:r>
        <w:rPr>
          <w:lang w:eastAsia="zh-CN"/>
        </w:rPr>
        <w:t>下面说法正确的是：（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009E66FA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A . </w:t>
      </w:r>
      <w:r>
        <w:rPr>
          <w:lang w:eastAsia="zh-CN"/>
        </w:rPr>
        <w:t>字典能进行索引和切片</w:t>
      </w:r>
    </w:p>
    <w:p w14:paraId="57E12783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B . </w:t>
      </w:r>
      <w:r>
        <w:rPr>
          <w:lang w:eastAsia="zh-CN"/>
        </w:rPr>
        <w:t>集合能进行索引和切片</w:t>
      </w:r>
    </w:p>
    <w:p w14:paraId="73B5AA40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C . </w:t>
      </w:r>
      <w:r>
        <w:rPr>
          <w:lang w:eastAsia="zh-CN"/>
        </w:rPr>
        <w:t>字典是通过键取值</w:t>
      </w:r>
    </w:p>
    <w:p w14:paraId="298B1B21" w14:textId="5E58E209" w:rsidR="002356E0" w:rsidRDefault="0014465E">
      <w:pPr>
        <w:pStyle w:val="a0"/>
        <w:rPr>
          <w:rFonts w:hint="eastAsia"/>
          <w:lang w:eastAsia="zh-CN"/>
        </w:rPr>
      </w:pPr>
      <w:r>
        <w:rPr>
          <w:lang w:eastAsia="zh-CN"/>
        </w:rPr>
        <w:t xml:space="preserve"> D . </w:t>
      </w:r>
      <w:r>
        <w:rPr>
          <w:lang w:eastAsia="zh-CN"/>
        </w:rPr>
        <w:t>字典不能作为列表的元素</w:t>
      </w:r>
    </w:p>
    <w:p w14:paraId="589C7CEE" w14:textId="77777777" w:rsidR="002356E0" w:rsidRDefault="002356E0">
      <w:pPr>
        <w:pStyle w:val="a0"/>
        <w:rPr>
          <w:lang w:eastAsia="zh-CN"/>
        </w:rPr>
      </w:pPr>
    </w:p>
    <w:p w14:paraId="06719C4B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1.9 </w:t>
      </w:r>
      <w:r>
        <w:rPr>
          <w:lang w:eastAsia="zh-CN"/>
        </w:rPr>
        <w:t>下面关于字典和集合说法错误的是：（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4F8596F4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A . </w:t>
      </w:r>
      <w:r>
        <w:rPr>
          <w:lang w:eastAsia="zh-CN"/>
        </w:rPr>
        <w:t>字典是可变数据类型</w:t>
      </w:r>
    </w:p>
    <w:p w14:paraId="52FCE0D6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B . </w:t>
      </w:r>
      <w:r>
        <w:rPr>
          <w:lang w:eastAsia="zh-CN"/>
        </w:rPr>
        <w:t>字典是有序的数据类型，</w:t>
      </w:r>
      <w:r>
        <w:rPr>
          <w:lang w:eastAsia="zh-CN"/>
        </w:rPr>
        <w:t xml:space="preserve"> </w:t>
      </w:r>
      <w:r>
        <w:rPr>
          <w:lang w:eastAsia="zh-CN"/>
        </w:rPr>
        <w:t>所以能够进行索引和切片。</w:t>
      </w:r>
    </w:p>
    <w:p w14:paraId="4A4A558C" w14:textId="77777777" w:rsidR="002356E0" w:rsidRDefault="0014465E">
      <w:pPr>
        <w:pStyle w:val="a0"/>
      </w:pPr>
      <w:r>
        <w:rPr>
          <w:lang w:eastAsia="zh-CN"/>
        </w:rPr>
        <w:t xml:space="preserve"> </w:t>
      </w:r>
      <w:r>
        <w:t xml:space="preserve">C . </w:t>
      </w:r>
      <w:r>
        <w:t>集合的元素是不重复的</w:t>
      </w:r>
    </w:p>
    <w:p w14:paraId="20C0B39A" w14:textId="77777777" w:rsidR="002356E0" w:rsidRDefault="0014465E">
      <w:pPr>
        <w:pStyle w:val="a0"/>
        <w:rPr>
          <w:lang w:eastAsia="zh-CN"/>
        </w:rPr>
      </w:pPr>
      <w:r>
        <w:t xml:space="preserve"> </w:t>
      </w:r>
      <w:r>
        <w:rPr>
          <w:lang w:eastAsia="zh-CN"/>
        </w:rPr>
        <w:t xml:space="preserve">D . </w:t>
      </w:r>
      <w:r>
        <w:rPr>
          <w:lang w:eastAsia="zh-CN"/>
        </w:rPr>
        <w:t>字典的键是不可变数据类型</w:t>
      </w:r>
    </w:p>
    <w:p w14:paraId="050C1C82" w14:textId="77777777" w:rsidR="002356E0" w:rsidRDefault="002356E0">
      <w:pPr>
        <w:pStyle w:val="a0"/>
        <w:rPr>
          <w:lang w:eastAsia="zh-CN"/>
        </w:rPr>
      </w:pPr>
    </w:p>
    <w:p w14:paraId="3CAE4E57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1.10 </w:t>
      </w:r>
      <w:r>
        <w:rPr>
          <w:lang w:eastAsia="zh-CN"/>
        </w:rPr>
        <w:t>下面数据类型的定义，</w:t>
      </w:r>
      <w:r>
        <w:rPr>
          <w:lang w:eastAsia="zh-CN"/>
        </w:rPr>
        <w:t xml:space="preserve"> </w:t>
      </w:r>
      <w:r>
        <w:rPr>
          <w:lang w:eastAsia="zh-CN"/>
        </w:rPr>
        <w:t>错误的是：（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06003268" w14:textId="77777777" w:rsidR="002356E0" w:rsidRDefault="0014465E">
      <w:pPr>
        <w:pStyle w:val="a0"/>
      </w:pPr>
      <w:r>
        <w:rPr>
          <w:lang w:eastAsia="zh-CN"/>
        </w:rPr>
        <w:t xml:space="preserve"> </w:t>
      </w:r>
      <w:r>
        <w:t xml:space="preserve">A . </w:t>
      </w:r>
      <w:r>
        <w:t>定义一个字符串</w:t>
      </w:r>
      <w:r>
        <w:t>, s = str(123)</w:t>
      </w:r>
    </w:p>
    <w:p w14:paraId="509A683E" w14:textId="77777777" w:rsidR="002356E0" w:rsidRDefault="0014465E">
      <w:pPr>
        <w:pStyle w:val="a0"/>
      </w:pPr>
      <w:r>
        <w:t xml:space="preserve"> B . </w:t>
      </w:r>
      <w:r>
        <w:t>定义一个列表，</w:t>
      </w:r>
      <w:r>
        <w:t xml:space="preserve"> L = list(range(10))</w:t>
      </w:r>
    </w:p>
    <w:p w14:paraId="4E9DEFA9" w14:textId="77777777" w:rsidR="002356E0" w:rsidRDefault="0014465E">
      <w:pPr>
        <w:pStyle w:val="a0"/>
      </w:pPr>
      <w:r>
        <w:t xml:space="preserve"> C . </w:t>
      </w:r>
      <w:r>
        <w:t>定义一个单个元素的元组，</w:t>
      </w:r>
      <w:r>
        <w:t xml:space="preserve"> t = (1)</w:t>
      </w:r>
    </w:p>
    <w:p w14:paraId="54ED930F" w14:textId="5B04A1A1" w:rsidR="002356E0" w:rsidRDefault="0014465E">
      <w:pPr>
        <w:pStyle w:val="a0"/>
        <w:rPr>
          <w:rFonts w:hint="eastAsia"/>
        </w:rPr>
      </w:pPr>
      <w:r>
        <w:t xml:space="preserve"> D . </w:t>
      </w:r>
      <w:r>
        <w:t>定义一个字典，</w:t>
      </w:r>
      <w:r>
        <w:t>d = dict([('a',1), ('b', 2)])</w:t>
      </w:r>
    </w:p>
    <w:p w14:paraId="18D6CCD3" w14:textId="77777777" w:rsidR="004771EA" w:rsidRDefault="004771EA">
      <w:pPr>
        <w:pStyle w:val="a0"/>
      </w:pPr>
    </w:p>
    <w:p w14:paraId="392F9412" w14:textId="77777777" w:rsidR="002356E0" w:rsidRDefault="0014465E">
      <w:pPr>
        <w:pStyle w:val="a0"/>
      </w:pPr>
      <w:r>
        <w:t xml:space="preserve">1.11 </w:t>
      </w:r>
      <w:r>
        <w:t>如何解释下面的结果：（</w:t>
      </w:r>
      <w:r>
        <w:t xml:space="preserve"> </w:t>
      </w:r>
      <w:r>
        <w:t>）</w:t>
      </w:r>
    </w:p>
    <w:p w14:paraId="71504669" w14:textId="77777777" w:rsidR="002356E0" w:rsidRDefault="0014465E">
      <w:pPr>
        <w:pStyle w:val="CaptionedFigure"/>
      </w:pPr>
      <w:r>
        <w:rPr>
          <w:noProof/>
          <w:lang w:eastAsia="zh-CN"/>
        </w:rPr>
        <w:drawing>
          <wp:inline distT="0" distB="0" distL="0" distR="0" wp14:anchorId="38D28290" wp14:editId="7EE7A0A8">
            <wp:extent cx="5217834" cy="63304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EDZ\Desktop\python基础阶段性测试题\图片\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834" cy="63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AA1C1D" w14:textId="77777777" w:rsidR="002356E0" w:rsidRDefault="002356E0">
      <w:pPr>
        <w:pStyle w:val="ImageCaption"/>
      </w:pPr>
    </w:p>
    <w:p w14:paraId="2C0542A7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lastRenderedPageBreak/>
        <w:t xml:space="preserve"> A . python</w:t>
      </w:r>
      <w:r>
        <w:rPr>
          <w:lang w:eastAsia="zh-CN"/>
        </w:rPr>
        <w:t>显示错误</w:t>
      </w:r>
    </w:p>
    <w:p w14:paraId="60DACA65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B . </w:t>
      </w:r>
      <w:r>
        <w:rPr>
          <w:lang w:eastAsia="zh-CN"/>
        </w:rPr>
        <w:t>布尔型数据无法与数值型比较</w:t>
      </w:r>
    </w:p>
    <w:p w14:paraId="44937AB4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C . </w:t>
      </w:r>
      <w:r>
        <w:rPr>
          <w:lang w:eastAsia="zh-CN"/>
        </w:rPr>
        <w:t>计算机底层是</w:t>
      </w:r>
      <w:r>
        <w:rPr>
          <w:lang w:eastAsia="zh-CN"/>
        </w:rPr>
        <w:t>2</w:t>
      </w:r>
      <w:r>
        <w:rPr>
          <w:lang w:eastAsia="zh-CN"/>
        </w:rPr>
        <w:t>进制，</w:t>
      </w:r>
      <w:r>
        <w:rPr>
          <w:lang w:eastAsia="zh-CN"/>
        </w:rPr>
        <w:t xml:space="preserve"> </w:t>
      </w:r>
      <w:r>
        <w:rPr>
          <w:lang w:eastAsia="zh-CN"/>
        </w:rPr>
        <w:t>无法完美表达某些浮点数</w:t>
      </w:r>
    </w:p>
    <w:p w14:paraId="68D72873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D . python</w:t>
      </w:r>
      <w:r>
        <w:rPr>
          <w:lang w:eastAsia="zh-CN"/>
        </w:rPr>
        <w:t>中将</w:t>
      </w:r>
      <w:r>
        <w:rPr>
          <w:lang w:eastAsia="zh-CN"/>
        </w:rPr>
        <w:t>0</w:t>
      </w:r>
      <w:r>
        <w:rPr>
          <w:lang w:eastAsia="zh-CN"/>
        </w:rPr>
        <w:t>视为</w:t>
      </w:r>
      <w:r>
        <w:rPr>
          <w:lang w:eastAsia="zh-CN"/>
        </w:rPr>
        <w:t>False</w:t>
      </w:r>
    </w:p>
    <w:p w14:paraId="31D89DCF" w14:textId="77777777" w:rsidR="002356E0" w:rsidRDefault="002356E0">
      <w:pPr>
        <w:pStyle w:val="a0"/>
        <w:rPr>
          <w:lang w:eastAsia="zh-CN"/>
        </w:rPr>
      </w:pPr>
    </w:p>
    <w:p w14:paraId="5E2ADD8C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1.12 </w:t>
      </w:r>
      <w:r>
        <w:rPr>
          <w:lang w:eastAsia="zh-CN"/>
        </w:rPr>
        <w:t>下面关于</w:t>
      </w:r>
      <w:r>
        <w:rPr>
          <w:lang w:eastAsia="zh-CN"/>
        </w:rPr>
        <w:t>if..else</w:t>
      </w:r>
      <w:r>
        <w:rPr>
          <w:lang w:eastAsia="zh-CN"/>
        </w:rPr>
        <w:t>条件语句说法错误的是：（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2D822B69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A . if</w:t>
      </w:r>
      <w:r>
        <w:rPr>
          <w:lang w:eastAsia="zh-CN"/>
        </w:rPr>
        <w:t>后面可以跟条件，</w:t>
      </w:r>
      <w:r>
        <w:rPr>
          <w:lang w:eastAsia="zh-CN"/>
        </w:rPr>
        <w:t xml:space="preserve"> else</w:t>
      </w:r>
      <w:r>
        <w:rPr>
          <w:lang w:eastAsia="zh-CN"/>
        </w:rPr>
        <w:t>后面不跟条件</w:t>
      </w:r>
    </w:p>
    <w:p w14:paraId="75C83608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B . if</w:t>
      </w:r>
      <w:r>
        <w:rPr>
          <w:lang w:eastAsia="zh-CN"/>
        </w:rPr>
        <w:t>与</w:t>
      </w:r>
      <w:r>
        <w:rPr>
          <w:lang w:eastAsia="zh-CN"/>
        </w:rPr>
        <w:t>else</w:t>
      </w:r>
      <w:r>
        <w:rPr>
          <w:lang w:eastAsia="zh-CN"/>
        </w:rPr>
        <w:t>中的代码只会发生一个</w:t>
      </w:r>
    </w:p>
    <w:p w14:paraId="1CCDB769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C . if</w:t>
      </w:r>
      <w:r>
        <w:rPr>
          <w:lang w:eastAsia="zh-CN"/>
        </w:rPr>
        <w:t>语句中间可以嵌入多个</w:t>
      </w:r>
      <w:r>
        <w:rPr>
          <w:lang w:eastAsia="zh-CN"/>
        </w:rPr>
        <w:t>elif</w:t>
      </w:r>
    </w:p>
    <w:p w14:paraId="1B01FD34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D . if</w:t>
      </w:r>
      <w:r>
        <w:rPr>
          <w:lang w:eastAsia="zh-CN"/>
        </w:rPr>
        <w:t>不可以嵌套</w:t>
      </w:r>
    </w:p>
    <w:p w14:paraId="697B7704" w14:textId="77777777" w:rsidR="002356E0" w:rsidRDefault="002356E0">
      <w:pPr>
        <w:pStyle w:val="a0"/>
        <w:rPr>
          <w:lang w:eastAsia="zh-CN"/>
        </w:rPr>
      </w:pPr>
    </w:p>
    <w:p w14:paraId="4091BF00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1.13 </w:t>
      </w:r>
      <w:r>
        <w:rPr>
          <w:lang w:eastAsia="zh-CN"/>
        </w:rPr>
        <w:t>关于循环语句说法错误的是：（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32594814" w14:textId="77777777" w:rsidR="002356E0" w:rsidRDefault="0014465E">
      <w:pPr>
        <w:pStyle w:val="a0"/>
      </w:pPr>
      <w:r>
        <w:rPr>
          <w:lang w:eastAsia="zh-CN"/>
        </w:rPr>
        <w:t xml:space="preserve"> </w:t>
      </w:r>
      <w:r>
        <w:t>A . python</w:t>
      </w:r>
      <w:r>
        <w:t>中的</w:t>
      </w:r>
      <w:r>
        <w:t>while</w:t>
      </w:r>
      <w:r>
        <w:t>循环是当条件满足就进入循环体</w:t>
      </w:r>
    </w:p>
    <w:p w14:paraId="262F0261" w14:textId="77777777" w:rsidR="002356E0" w:rsidRDefault="0014465E">
      <w:pPr>
        <w:pStyle w:val="a0"/>
      </w:pPr>
      <w:r>
        <w:t xml:space="preserve"> B . for </w:t>
      </w:r>
      <w:r>
        <w:t>循环可以遍历一个序列，</w:t>
      </w:r>
      <w:r>
        <w:t xml:space="preserve"> </w:t>
      </w:r>
      <w:r>
        <w:t>如字符串</w:t>
      </w:r>
      <w:r>
        <w:t xml:space="preserve"> </w:t>
      </w:r>
      <w:r>
        <w:t>列表</w:t>
      </w:r>
    </w:p>
    <w:p w14:paraId="747B1847" w14:textId="77777777" w:rsidR="002356E0" w:rsidRDefault="0014465E">
      <w:pPr>
        <w:pStyle w:val="a0"/>
      </w:pPr>
      <w:r>
        <w:t xml:space="preserve"> C . for i in dict </w:t>
      </w:r>
      <w:r>
        <w:t>遍历一个字典的时候，</w:t>
      </w:r>
      <w:r>
        <w:t xml:space="preserve"> </w:t>
      </w:r>
      <w:r>
        <w:t>遍历的是键值对</w:t>
      </w:r>
    </w:p>
    <w:p w14:paraId="315F6237" w14:textId="77777777" w:rsidR="002356E0" w:rsidRDefault="0014465E">
      <w:pPr>
        <w:pStyle w:val="a0"/>
      </w:pPr>
      <w:r>
        <w:t xml:space="preserve"> D . </w:t>
      </w:r>
      <w:r>
        <w:t>可以使用关键字</w:t>
      </w:r>
      <w:r>
        <w:t>break</w:t>
      </w:r>
      <w:r>
        <w:t>打断循环</w:t>
      </w:r>
    </w:p>
    <w:p w14:paraId="615076E9" w14:textId="77777777" w:rsidR="002356E0" w:rsidRDefault="002356E0">
      <w:pPr>
        <w:pStyle w:val="a0"/>
        <w:rPr>
          <w:lang w:eastAsia="zh-CN"/>
        </w:rPr>
      </w:pPr>
    </w:p>
    <w:p w14:paraId="66EEC40D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1.14 </w:t>
      </w:r>
      <w:r>
        <w:rPr>
          <w:lang w:eastAsia="zh-CN"/>
        </w:rPr>
        <w:t>下面的代码输出的结果是什么：（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70E41DC8" w14:textId="77777777" w:rsidR="002356E0" w:rsidRDefault="0014465E">
      <w:pPr>
        <w:pStyle w:val="SourceCode"/>
      </w:pP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i</w:t>
      </w:r>
      <w:r>
        <w:rPr>
          <w:rStyle w:val="OperatorTok"/>
        </w:rPr>
        <w:t>&lt;=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>+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s</w:t>
      </w:r>
    </w:p>
    <w:p w14:paraId="7A57738B" w14:textId="77777777" w:rsidR="002356E0" w:rsidRDefault="0014465E">
      <w:pPr>
        <w:pStyle w:val="FirstParagraph"/>
        <w:rPr>
          <w:lang w:eastAsia="zh-CN"/>
        </w:rPr>
      </w:pPr>
      <w:r>
        <w:t xml:space="preserve"> </w:t>
      </w:r>
      <w:r>
        <w:rPr>
          <w:lang w:eastAsia="zh-CN"/>
        </w:rPr>
        <w:t>A . 6</w:t>
      </w:r>
    </w:p>
    <w:p w14:paraId="07F89F4C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B . 3</w:t>
      </w:r>
    </w:p>
    <w:p w14:paraId="6803ED90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C . 5</w:t>
      </w:r>
    </w:p>
    <w:p w14:paraId="79BDAE09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D . 0</w:t>
      </w:r>
    </w:p>
    <w:p w14:paraId="442E40CF" w14:textId="77777777" w:rsidR="002356E0" w:rsidRDefault="002356E0">
      <w:pPr>
        <w:pStyle w:val="a0"/>
        <w:rPr>
          <w:lang w:eastAsia="zh-CN"/>
        </w:rPr>
      </w:pPr>
    </w:p>
    <w:p w14:paraId="3D792DA6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lastRenderedPageBreak/>
        <w:t xml:space="preserve">1.15 </w:t>
      </w:r>
      <w:r>
        <w:rPr>
          <w:lang w:eastAsia="zh-CN"/>
        </w:rPr>
        <w:t>下面的代码输出的结果是什么：（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6CD91B15" w14:textId="77777777" w:rsidR="002356E0" w:rsidRDefault="0014465E"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]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type</w:t>
      </w:r>
      <w:r>
        <w:rPr>
          <w:rStyle w:val="NormalTok"/>
        </w:rPr>
        <w:t>(i)</w:t>
      </w:r>
      <w:r>
        <w:rPr>
          <w:rStyle w:val="OperatorTok"/>
        </w:rPr>
        <w:t>==</w:t>
      </w:r>
      <w:r>
        <w:rPr>
          <w:rStyle w:val="BuiltInTok"/>
        </w:rPr>
        <w:t>int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>+=</w:t>
      </w:r>
      <w:r>
        <w:rPr>
          <w:rStyle w:val="NormalTok"/>
        </w:rPr>
        <w:t xml:space="preserve"> i </w:t>
      </w:r>
      <w:r>
        <w:br/>
      </w:r>
      <w:r>
        <w:rPr>
          <w:rStyle w:val="NormalTok"/>
        </w:rPr>
        <w:t xml:space="preserve">s   </w:t>
      </w:r>
    </w:p>
    <w:p w14:paraId="5FF0F667" w14:textId="77777777" w:rsidR="002356E0" w:rsidRDefault="0014465E">
      <w:pPr>
        <w:pStyle w:val="FirstParagraph"/>
      </w:pPr>
      <w:r>
        <w:t xml:space="preserve"> A . 3</w:t>
      </w:r>
    </w:p>
    <w:p w14:paraId="3A29BE56" w14:textId="77777777" w:rsidR="002356E0" w:rsidRDefault="0014465E">
      <w:pPr>
        <w:pStyle w:val="a0"/>
      </w:pPr>
      <w:r>
        <w:t xml:space="preserve"> B . 4</w:t>
      </w:r>
    </w:p>
    <w:p w14:paraId="6E77B8D0" w14:textId="77777777" w:rsidR="002356E0" w:rsidRDefault="0014465E">
      <w:pPr>
        <w:pStyle w:val="a0"/>
      </w:pPr>
      <w:r>
        <w:t xml:space="preserve"> C . 6</w:t>
      </w:r>
    </w:p>
    <w:p w14:paraId="01FA0006" w14:textId="77777777" w:rsidR="002356E0" w:rsidRDefault="0014465E">
      <w:pPr>
        <w:pStyle w:val="a0"/>
      </w:pPr>
      <w:r>
        <w:t xml:space="preserve"> D . 0</w:t>
      </w:r>
    </w:p>
    <w:p w14:paraId="4ACCD5A2" w14:textId="77777777" w:rsidR="002356E0" w:rsidRDefault="002356E0">
      <w:pPr>
        <w:pStyle w:val="a0"/>
        <w:rPr>
          <w:lang w:eastAsia="zh-CN"/>
        </w:rPr>
      </w:pPr>
    </w:p>
    <w:p w14:paraId="2F2C8DD5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1.16 </w:t>
      </w:r>
      <w:r>
        <w:rPr>
          <w:lang w:eastAsia="zh-CN"/>
        </w:rPr>
        <w:t>下面关于函数说法错误的是：（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</w:p>
    <w:p w14:paraId="5B49E005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A . </w:t>
      </w:r>
      <w:r>
        <w:rPr>
          <w:lang w:eastAsia="zh-CN"/>
        </w:rPr>
        <w:t>函数是封装一个功能，</w:t>
      </w:r>
      <w:r>
        <w:rPr>
          <w:lang w:eastAsia="zh-CN"/>
        </w:rPr>
        <w:t xml:space="preserve"> </w:t>
      </w:r>
      <w:r>
        <w:rPr>
          <w:lang w:eastAsia="zh-CN"/>
        </w:rPr>
        <w:t>以方便调用</w:t>
      </w:r>
    </w:p>
    <w:p w14:paraId="3C241022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B . python</w:t>
      </w:r>
      <w:r>
        <w:rPr>
          <w:lang w:eastAsia="zh-CN"/>
        </w:rPr>
        <w:t>中函数名不可以使用中文</w:t>
      </w:r>
    </w:p>
    <w:p w14:paraId="4E8BCCE8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C . </w:t>
      </w:r>
      <w:r>
        <w:rPr>
          <w:lang w:eastAsia="zh-CN"/>
        </w:rPr>
        <w:t>函数体要注意缩进</w:t>
      </w:r>
    </w:p>
    <w:p w14:paraId="6440B0FA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D . </w:t>
      </w:r>
      <w:r>
        <w:rPr>
          <w:lang w:eastAsia="zh-CN"/>
        </w:rPr>
        <w:t>定义函数的时候可以给函数写上说明</w:t>
      </w:r>
    </w:p>
    <w:p w14:paraId="16C817FE" w14:textId="77777777" w:rsidR="002356E0" w:rsidRDefault="002356E0">
      <w:pPr>
        <w:pStyle w:val="a0"/>
        <w:rPr>
          <w:lang w:eastAsia="zh-CN"/>
        </w:rPr>
      </w:pPr>
    </w:p>
    <w:p w14:paraId="154D251F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1.17 </w:t>
      </w:r>
      <w:r>
        <w:rPr>
          <w:lang w:eastAsia="zh-CN"/>
        </w:rPr>
        <w:t>下面关于函数说法错误的是：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</w:p>
    <w:p w14:paraId="4B95D26E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A . </w:t>
      </w:r>
      <w:r>
        <w:rPr>
          <w:lang w:eastAsia="zh-CN"/>
        </w:rPr>
        <w:t>函数定义阶段的参数叫做形参，</w:t>
      </w:r>
      <w:r>
        <w:rPr>
          <w:lang w:eastAsia="zh-CN"/>
        </w:rPr>
        <w:t xml:space="preserve"> </w:t>
      </w:r>
      <w:r>
        <w:rPr>
          <w:lang w:eastAsia="zh-CN"/>
        </w:rPr>
        <w:t>函数调用阶段的参数表叫做实参</w:t>
      </w:r>
    </w:p>
    <w:p w14:paraId="4DB69A54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B . </w:t>
      </w:r>
      <w:r>
        <w:rPr>
          <w:lang w:eastAsia="zh-CN"/>
        </w:rPr>
        <w:t>默认参数也可以传参</w:t>
      </w:r>
    </w:p>
    <w:p w14:paraId="714B7695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C . </w:t>
      </w:r>
      <w:r>
        <w:rPr>
          <w:lang w:eastAsia="zh-CN"/>
        </w:rPr>
        <w:t>默认参数要放在普通形参后面</w:t>
      </w:r>
    </w:p>
    <w:p w14:paraId="77112BCF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D . </w:t>
      </w:r>
      <w:r>
        <w:rPr>
          <w:lang w:eastAsia="zh-CN"/>
        </w:rPr>
        <w:t>函数必须有返回值</w:t>
      </w:r>
    </w:p>
    <w:p w14:paraId="5B5BD1E1" w14:textId="77777777" w:rsidR="002356E0" w:rsidRDefault="002356E0">
      <w:pPr>
        <w:pStyle w:val="a0"/>
        <w:rPr>
          <w:lang w:eastAsia="zh-CN"/>
        </w:rPr>
      </w:pPr>
    </w:p>
    <w:p w14:paraId="6C8F8D1C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1.18 </w:t>
      </w:r>
      <w:r>
        <w:rPr>
          <w:lang w:eastAsia="zh-CN"/>
        </w:rPr>
        <w:t>下面代码输出的结果是什么：（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5A256C59" w14:textId="77777777" w:rsidR="002356E0" w:rsidRDefault="0014465E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func(a, b, c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+</w:t>
      </w:r>
      <w:r>
        <w:rPr>
          <w:rStyle w:val="NormalTok"/>
        </w:rPr>
        <w:t>b</w:t>
      </w:r>
      <w:r>
        <w:rPr>
          <w:rStyle w:val="OperatorTok"/>
        </w:rPr>
        <w:t>-</w:t>
      </w:r>
      <w:r>
        <w:rPr>
          <w:rStyle w:val="NormalTok"/>
        </w:rPr>
        <w:t xml:space="preserve">c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func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a</w:t>
      </w:r>
    </w:p>
    <w:p w14:paraId="68BA71DD" w14:textId="77777777" w:rsidR="002356E0" w:rsidRDefault="0014465E">
      <w:pPr>
        <w:pStyle w:val="FirstParagraph"/>
      </w:pPr>
      <w:r>
        <w:t xml:space="preserve"> A . 6</w:t>
      </w:r>
    </w:p>
    <w:p w14:paraId="53AF1BD4" w14:textId="77777777" w:rsidR="002356E0" w:rsidRDefault="0014465E">
      <w:pPr>
        <w:pStyle w:val="a0"/>
      </w:pPr>
      <w:r>
        <w:t xml:space="preserve"> B . 7</w:t>
      </w:r>
    </w:p>
    <w:p w14:paraId="7FCB671C" w14:textId="77777777" w:rsidR="002356E0" w:rsidRDefault="0014465E">
      <w:pPr>
        <w:pStyle w:val="a0"/>
      </w:pPr>
      <w:r>
        <w:lastRenderedPageBreak/>
        <w:t xml:space="preserve"> C . 8</w:t>
      </w:r>
    </w:p>
    <w:p w14:paraId="393F87DF" w14:textId="77777777" w:rsidR="002356E0" w:rsidRDefault="0014465E">
      <w:pPr>
        <w:pStyle w:val="a0"/>
      </w:pPr>
      <w:r>
        <w:t xml:space="preserve"> D . None</w:t>
      </w:r>
    </w:p>
    <w:p w14:paraId="6343F72B" w14:textId="77777777" w:rsidR="002356E0" w:rsidRDefault="002356E0">
      <w:pPr>
        <w:pStyle w:val="a0"/>
        <w:rPr>
          <w:lang w:eastAsia="zh-CN"/>
        </w:rPr>
      </w:pPr>
    </w:p>
    <w:p w14:paraId="416E24BB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1.19 </w:t>
      </w:r>
      <w:r>
        <w:rPr>
          <w:lang w:eastAsia="zh-CN"/>
        </w:rPr>
        <w:t>下面关于说法错误的是：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3983FA4B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A . </w:t>
      </w:r>
      <w:r>
        <w:rPr>
          <w:lang w:eastAsia="zh-CN"/>
        </w:rPr>
        <w:t>函数内部定义的变量叫做局部变量，局部变量只能在局部使用</w:t>
      </w:r>
    </w:p>
    <w:p w14:paraId="1725D95A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B . </w:t>
      </w:r>
      <w:r>
        <w:rPr>
          <w:lang w:eastAsia="zh-CN"/>
        </w:rPr>
        <w:t>当函数内部和全局有一个重名的变量时，</w:t>
      </w:r>
      <w:r>
        <w:rPr>
          <w:lang w:eastAsia="zh-CN"/>
        </w:rPr>
        <w:t xml:space="preserve"> </w:t>
      </w:r>
      <w:r>
        <w:rPr>
          <w:lang w:eastAsia="zh-CN"/>
        </w:rPr>
        <w:t>将优先使用函数自己的。</w:t>
      </w:r>
    </w:p>
    <w:p w14:paraId="22101DD3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C . </w:t>
      </w:r>
      <w:r>
        <w:rPr>
          <w:lang w:eastAsia="zh-CN"/>
        </w:rPr>
        <w:t>全局变量能在整个程序的任意位置被使用</w:t>
      </w:r>
    </w:p>
    <w:p w14:paraId="5F54F01B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D . </w:t>
      </w:r>
      <w:r>
        <w:rPr>
          <w:lang w:eastAsia="zh-CN"/>
        </w:rPr>
        <w:t>函数内部不能定义全局变量</w:t>
      </w:r>
    </w:p>
    <w:p w14:paraId="65510AF5" w14:textId="77777777" w:rsidR="002356E0" w:rsidRDefault="002356E0">
      <w:pPr>
        <w:pStyle w:val="a0"/>
        <w:rPr>
          <w:lang w:eastAsia="zh-CN"/>
        </w:rPr>
      </w:pPr>
    </w:p>
    <w:p w14:paraId="711E3C5B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1.20 </w:t>
      </w:r>
      <w:r>
        <w:rPr>
          <w:lang w:eastAsia="zh-CN"/>
        </w:rPr>
        <w:t>下面代码输出的结果什么是：（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2FFE69B8" w14:textId="77777777" w:rsidR="002356E0" w:rsidRDefault="0014465E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unc1(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func1()</w:t>
      </w:r>
    </w:p>
    <w:p w14:paraId="4E2A78A8" w14:textId="77777777" w:rsidR="002356E0" w:rsidRDefault="0014465E">
      <w:pPr>
        <w:pStyle w:val="FirstParagraph"/>
      </w:pPr>
      <w:r>
        <w:t xml:space="preserve"> A . 1</w:t>
      </w:r>
    </w:p>
    <w:p w14:paraId="4E63A371" w14:textId="77777777" w:rsidR="002356E0" w:rsidRDefault="0014465E">
      <w:pPr>
        <w:pStyle w:val="a0"/>
      </w:pPr>
      <w:r>
        <w:t xml:space="preserve"> B . 10</w:t>
      </w:r>
    </w:p>
    <w:p w14:paraId="5F81FACB" w14:textId="77777777" w:rsidR="002356E0" w:rsidRDefault="0014465E">
      <w:pPr>
        <w:pStyle w:val="a0"/>
      </w:pPr>
      <w:r>
        <w:t xml:space="preserve"> C . 100</w:t>
      </w:r>
    </w:p>
    <w:p w14:paraId="01AB623B" w14:textId="18574A02" w:rsidR="004771EA" w:rsidRDefault="0014465E">
      <w:pPr>
        <w:pStyle w:val="a0"/>
        <w:rPr>
          <w:rFonts w:hint="eastAsia"/>
        </w:rPr>
      </w:pPr>
      <w:r>
        <w:t xml:space="preserve"> D . None</w:t>
      </w:r>
    </w:p>
    <w:p w14:paraId="19AAED59" w14:textId="1B29B706" w:rsidR="004771EA" w:rsidRDefault="004771EA">
      <w:pPr>
        <w:pStyle w:val="a0"/>
        <w:rPr>
          <w:lang w:eastAsia="zh-CN"/>
        </w:rPr>
      </w:pPr>
    </w:p>
    <w:p w14:paraId="2A5F110F" w14:textId="77777777" w:rsidR="002A409D" w:rsidRDefault="002A409D">
      <w:pPr>
        <w:pStyle w:val="a0"/>
        <w:rPr>
          <w:rFonts w:hint="eastAsia"/>
          <w:lang w:eastAsia="zh-CN"/>
        </w:rPr>
      </w:pPr>
    </w:p>
    <w:p w14:paraId="0F621AF5" w14:textId="77777777" w:rsidR="002356E0" w:rsidRDefault="0014465E">
      <w:pPr>
        <w:pStyle w:val="2"/>
        <w:rPr>
          <w:lang w:eastAsia="zh-CN"/>
        </w:rPr>
      </w:pPr>
      <w:bookmarkStart w:id="3" w:name="header-n156"/>
      <w:r>
        <w:rPr>
          <w:lang w:eastAsia="zh-CN"/>
        </w:rPr>
        <w:t>二</w:t>
      </w:r>
      <w:r>
        <w:rPr>
          <w:lang w:eastAsia="zh-CN"/>
        </w:rPr>
        <w:t xml:space="preserve"> </w:t>
      </w:r>
      <w:r>
        <w:rPr>
          <w:lang w:eastAsia="zh-CN"/>
        </w:rPr>
        <w:t>多选题</w:t>
      </w:r>
      <w:r>
        <w:rPr>
          <w:lang w:eastAsia="zh-CN"/>
        </w:rPr>
        <w:t>5</w:t>
      </w:r>
      <w:r>
        <w:rPr>
          <w:lang w:eastAsia="zh-CN"/>
        </w:rPr>
        <w:t>个</w:t>
      </w:r>
      <w:bookmarkEnd w:id="3"/>
    </w:p>
    <w:p w14:paraId="41B0E219" w14:textId="77777777" w:rsidR="002356E0" w:rsidRDefault="0014465E">
      <w:pPr>
        <w:pStyle w:val="FirstParagraph"/>
        <w:rPr>
          <w:lang w:eastAsia="zh-CN"/>
        </w:rPr>
      </w:pPr>
      <w:r>
        <w:rPr>
          <w:lang w:eastAsia="zh-CN"/>
        </w:rPr>
        <w:t xml:space="preserve">2.1 </w:t>
      </w:r>
      <w:r>
        <w:rPr>
          <w:lang w:eastAsia="zh-CN"/>
        </w:rPr>
        <w:t>下面哪些是可变数据类型：（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39DEC2A8" w14:textId="77777777" w:rsidR="002356E0" w:rsidRDefault="0014465E">
      <w:pPr>
        <w:pStyle w:val="a0"/>
      </w:pPr>
      <w:r>
        <w:rPr>
          <w:lang w:eastAsia="zh-CN"/>
        </w:rPr>
        <w:t xml:space="preserve"> </w:t>
      </w:r>
      <w:r>
        <w:t>A . str</w:t>
      </w:r>
    </w:p>
    <w:p w14:paraId="31DE7E40" w14:textId="77777777" w:rsidR="002356E0" w:rsidRDefault="0014465E">
      <w:pPr>
        <w:pStyle w:val="a0"/>
      </w:pPr>
      <w:r>
        <w:t xml:space="preserve"> B . list</w:t>
      </w:r>
    </w:p>
    <w:p w14:paraId="3F9E2136" w14:textId="77777777" w:rsidR="002356E0" w:rsidRDefault="0014465E">
      <w:pPr>
        <w:pStyle w:val="a0"/>
      </w:pPr>
      <w:r>
        <w:t xml:space="preserve"> C . int</w:t>
      </w:r>
    </w:p>
    <w:p w14:paraId="306CE4CB" w14:textId="77777777" w:rsidR="002356E0" w:rsidRDefault="0014465E">
      <w:pPr>
        <w:pStyle w:val="a0"/>
      </w:pPr>
      <w:r>
        <w:t xml:space="preserve"> D . dict</w:t>
      </w:r>
    </w:p>
    <w:p w14:paraId="1EBF6DE3" w14:textId="77777777" w:rsidR="004771EA" w:rsidRDefault="004771EA">
      <w:pPr>
        <w:pStyle w:val="a0"/>
      </w:pPr>
    </w:p>
    <w:p w14:paraId="2747889E" w14:textId="7431582F" w:rsidR="002356E0" w:rsidRDefault="004771EA" w:rsidP="004771EA">
      <w:pPr>
        <w:rPr>
          <w:lang w:eastAsia="zh-CN"/>
        </w:rPr>
      </w:pPr>
      <w:r>
        <w:rPr>
          <w:lang w:eastAsia="zh-CN"/>
        </w:rPr>
        <w:lastRenderedPageBreak/>
        <w:t xml:space="preserve">2.2 </w:t>
      </w:r>
      <w:r w:rsidR="0014465E">
        <w:rPr>
          <w:lang w:eastAsia="zh-CN"/>
        </w:rPr>
        <w:t>下面说法正确的是：（</w:t>
      </w:r>
      <w:r w:rsidR="0014465E">
        <w:rPr>
          <w:lang w:eastAsia="zh-CN"/>
        </w:rPr>
        <w:t xml:space="preserve"> </w:t>
      </w:r>
      <w:r w:rsidR="0014465E">
        <w:rPr>
          <w:lang w:eastAsia="zh-CN"/>
        </w:rPr>
        <w:t>）</w:t>
      </w:r>
    </w:p>
    <w:p w14:paraId="7E50EC63" w14:textId="77777777" w:rsidR="002356E0" w:rsidRDefault="0014465E">
      <w:pPr>
        <w:pStyle w:val="FirstParagraph"/>
        <w:rPr>
          <w:lang w:eastAsia="zh-CN"/>
        </w:rPr>
      </w:pPr>
      <w:r>
        <w:rPr>
          <w:lang w:eastAsia="zh-CN"/>
        </w:rPr>
        <w:t xml:space="preserve"> A . </w:t>
      </w:r>
      <w:r>
        <w:rPr>
          <w:lang w:eastAsia="zh-CN"/>
        </w:rPr>
        <w:t>字符串是不可变数据类型，</w:t>
      </w:r>
      <w:r>
        <w:rPr>
          <w:lang w:eastAsia="zh-CN"/>
        </w:rPr>
        <w:t xml:space="preserve"> </w:t>
      </w:r>
      <w:r>
        <w:rPr>
          <w:lang w:eastAsia="zh-CN"/>
        </w:rPr>
        <w:t>但是是有序的数据类型</w:t>
      </w:r>
    </w:p>
    <w:p w14:paraId="01898DC0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B . </w:t>
      </w:r>
      <w:r>
        <w:rPr>
          <w:lang w:eastAsia="zh-CN"/>
        </w:rPr>
        <w:t>列表是可变数据类型，</w:t>
      </w:r>
      <w:r>
        <w:rPr>
          <w:lang w:eastAsia="zh-CN"/>
        </w:rPr>
        <w:t xml:space="preserve"> </w:t>
      </w:r>
      <w:r>
        <w:rPr>
          <w:lang w:eastAsia="zh-CN"/>
        </w:rPr>
        <w:t>是有序的数据类型</w:t>
      </w:r>
    </w:p>
    <w:p w14:paraId="150FB4ED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C . </w:t>
      </w:r>
      <w:r>
        <w:rPr>
          <w:lang w:eastAsia="zh-CN"/>
        </w:rPr>
        <w:t>元组是可变数据类型，</w:t>
      </w:r>
      <w:r>
        <w:rPr>
          <w:lang w:eastAsia="zh-CN"/>
        </w:rPr>
        <w:t xml:space="preserve"> </w:t>
      </w:r>
      <w:r>
        <w:rPr>
          <w:lang w:eastAsia="zh-CN"/>
        </w:rPr>
        <w:t>是有序的数据类型</w:t>
      </w:r>
    </w:p>
    <w:p w14:paraId="169CA817" w14:textId="77777777" w:rsidR="002356E0" w:rsidRDefault="0014465E">
      <w:pPr>
        <w:pStyle w:val="a0"/>
      </w:pPr>
      <w:r>
        <w:rPr>
          <w:lang w:eastAsia="zh-CN"/>
        </w:rPr>
        <w:t xml:space="preserve"> </w:t>
      </w:r>
      <w:r>
        <w:t xml:space="preserve">D . </w:t>
      </w:r>
      <w:r>
        <w:t>集合的元素是唯一的</w:t>
      </w:r>
    </w:p>
    <w:p w14:paraId="29D60C75" w14:textId="77777777" w:rsidR="002356E0" w:rsidRDefault="002356E0">
      <w:pPr>
        <w:pStyle w:val="a0"/>
        <w:rPr>
          <w:lang w:eastAsia="zh-CN"/>
        </w:rPr>
      </w:pPr>
    </w:p>
    <w:p w14:paraId="13A8B89D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2.3 </w:t>
      </w:r>
      <w:r>
        <w:rPr>
          <w:lang w:eastAsia="zh-CN"/>
        </w:rPr>
        <w:t>下面说法正确的是：（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4ABF2189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A . </w:t>
      </w:r>
      <w:r>
        <w:rPr>
          <w:lang w:eastAsia="zh-CN"/>
        </w:rPr>
        <w:t>类里面可以定义属性和方法</w:t>
      </w:r>
    </w:p>
    <w:p w14:paraId="21765356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B . </w:t>
      </w:r>
      <w:r>
        <w:rPr>
          <w:lang w:eastAsia="zh-CN"/>
        </w:rPr>
        <w:t>方法可以用函数表示</w:t>
      </w:r>
    </w:p>
    <w:p w14:paraId="5367BBD8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C . </w:t>
      </w:r>
      <w:r>
        <w:rPr>
          <w:lang w:eastAsia="zh-CN"/>
        </w:rPr>
        <w:t>类里面的函数可以不写参数</w:t>
      </w:r>
    </w:p>
    <w:p w14:paraId="4D9E30C0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D . </w:t>
      </w:r>
      <w:r>
        <w:rPr>
          <w:lang w:eastAsia="zh-CN"/>
        </w:rPr>
        <w:t>类里面的函数至少有一个参数用来接收对象本身</w:t>
      </w:r>
    </w:p>
    <w:p w14:paraId="5CCD2FB0" w14:textId="77777777" w:rsidR="002356E0" w:rsidRDefault="002356E0">
      <w:pPr>
        <w:pStyle w:val="a0"/>
        <w:rPr>
          <w:lang w:eastAsia="zh-CN"/>
        </w:rPr>
      </w:pPr>
    </w:p>
    <w:p w14:paraId="46AB4B5A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2.4 </w:t>
      </w:r>
      <w:r>
        <w:rPr>
          <w:lang w:eastAsia="zh-CN"/>
        </w:rPr>
        <w:t>下面说法正确的是：（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3476A26C" w14:textId="77777777" w:rsidR="002356E0" w:rsidRDefault="0014465E">
      <w:pPr>
        <w:pStyle w:val="a0"/>
      </w:pPr>
      <w:r>
        <w:rPr>
          <w:lang w:eastAsia="zh-CN"/>
        </w:rPr>
        <w:t xml:space="preserve"> </w:t>
      </w:r>
      <w:r>
        <w:t>A . python</w:t>
      </w:r>
      <w:r>
        <w:t>可以通过</w:t>
      </w:r>
      <w:r>
        <w:t>pymysql</w:t>
      </w:r>
      <w:r>
        <w:t>连接到数据库</w:t>
      </w:r>
    </w:p>
    <w:p w14:paraId="4641E432" w14:textId="77777777" w:rsidR="002356E0" w:rsidRDefault="0014465E">
      <w:pPr>
        <w:pStyle w:val="a0"/>
      </w:pPr>
      <w:r>
        <w:t xml:space="preserve"> B . python</w:t>
      </w:r>
      <w:r>
        <w:t>可以直接操作数据库</w:t>
      </w:r>
    </w:p>
    <w:p w14:paraId="68DC3FA2" w14:textId="77777777" w:rsidR="002356E0" w:rsidRDefault="0014465E">
      <w:pPr>
        <w:pStyle w:val="a0"/>
      </w:pPr>
      <w:r>
        <w:t xml:space="preserve"> C . python</w:t>
      </w:r>
      <w:r>
        <w:t>想要操作数据库还需要</w:t>
      </w:r>
      <w:r>
        <w:t>SQL</w:t>
      </w:r>
    </w:p>
    <w:p w14:paraId="64821226" w14:textId="77777777" w:rsidR="002356E0" w:rsidRDefault="0014465E">
      <w:pPr>
        <w:pStyle w:val="a0"/>
      </w:pPr>
      <w:r>
        <w:t xml:space="preserve"> D . </w:t>
      </w:r>
      <w:r>
        <w:t>以上说法全对</w:t>
      </w:r>
    </w:p>
    <w:p w14:paraId="63DDA728" w14:textId="77777777" w:rsidR="002356E0" w:rsidRDefault="002356E0">
      <w:pPr>
        <w:pStyle w:val="a0"/>
        <w:rPr>
          <w:lang w:eastAsia="zh-CN"/>
        </w:rPr>
      </w:pPr>
    </w:p>
    <w:p w14:paraId="4962A098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2.5 </w:t>
      </w:r>
      <w:r>
        <w:rPr>
          <w:lang w:eastAsia="zh-CN"/>
        </w:rPr>
        <w:t>下面说法错误的是：（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14:paraId="67B7B2BF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A . list()</w:t>
      </w:r>
      <w:r>
        <w:rPr>
          <w:lang w:eastAsia="zh-CN"/>
        </w:rPr>
        <w:t>函数可以把某些数据类型转变成列表</w:t>
      </w:r>
    </w:p>
    <w:p w14:paraId="0D5126D3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B . range()</w:t>
      </w:r>
      <w:r>
        <w:rPr>
          <w:lang w:eastAsia="zh-CN"/>
        </w:rPr>
        <w:t>函数可以生产一个可迭代对象</w:t>
      </w:r>
    </w:p>
    <w:p w14:paraId="7D4B3388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 C . </w:t>
      </w:r>
      <w:r>
        <w:rPr>
          <w:lang w:eastAsia="zh-CN"/>
        </w:rPr>
        <w:t>自定义函数必须有返回值</w:t>
      </w:r>
    </w:p>
    <w:p w14:paraId="01B0F088" w14:textId="3511BC7F" w:rsidR="002356E0" w:rsidRPr="002A409D" w:rsidRDefault="0014465E">
      <w:pPr>
        <w:pStyle w:val="a0"/>
        <w:rPr>
          <w:rFonts w:hint="eastAsia"/>
          <w:lang w:eastAsia="zh-CN"/>
        </w:rPr>
      </w:pPr>
      <w:r>
        <w:rPr>
          <w:lang w:eastAsia="zh-CN"/>
        </w:rPr>
        <w:t xml:space="preserve"> D . </w:t>
      </w:r>
      <w:r>
        <w:rPr>
          <w:lang w:eastAsia="zh-CN"/>
        </w:rPr>
        <w:t>定义函数的关键字是</w:t>
      </w:r>
      <w:r>
        <w:rPr>
          <w:lang w:eastAsia="zh-CN"/>
        </w:rPr>
        <w:t>class</w:t>
      </w:r>
    </w:p>
    <w:p w14:paraId="753BDC15" w14:textId="047927E9" w:rsidR="00412572" w:rsidRDefault="00412572">
      <w:pPr>
        <w:pStyle w:val="a0"/>
        <w:rPr>
          <w:lang w:eastAsia="zh-CN"/>
        </w:rPr>
      </w:pPr>
    </w:p>
    <w:p w14:paraId="36FCCBF8" w14:textId="77777777" w:rsidR="002A409D" w:rsidRDefault="002A409D">
      <w:pPr>
        <w:pStyle w:val="a0"/>
        <w:rPr>
          <w:rFonts w:hint="eastAsia"/>
          <w:lang w:eastAsia="zh-CN"/>
        </w:rPr>
      </w:pPr>
    </w:p>
    <w:p w14:paraId="7C083AFD" w14:textId="77777777" w:rsidR="002356E0" w:rsidRDefault="0014465E">
      <w:pPr>
        <w:pStyle w:val="2"/>
        <w:rPr>
          <w:lang w:eastAsia="zh-CN"/>
        </w:rPr>
      </w:pPr>
      <w:bookmarkStart w:id="4" w:name="header-n199"/>
      <w:r>
        <w:rPr>
          <w:lang w:eastAsia="zh-CN"/>
        </w:rPr>
        <w:lastRenderedPageBreak/>
        <w:t>三</w:t>
      </w:r>
      <w:r>
        <w:rPr>
          <w:lang w:eastAsia="zh-CN"/>
        </w:rPr>
        <w:t xml:space="preserve"> </w:t>
      </w:r>
      <w:r>
        <w:rPr>
          <w:lang w:eastAsia="zh-CN"/>
        </w:rPr>
        <w:t>编程答题</w:t>
      </w:r>
      <w:bookmarkEnd w:id="4"/>
    </w:p>
    <w:p w14:paraId="62CBF4D8" w14:textId="77777777" w:rsidR="002356E0" w:rsidRDefault="0014465E">
      <w:pPr>
        <w:pStyle w:val="FirstParagraph"/>
        <w:rPr>
          <w:lang w:eastAsia="zh-CN"/>
        </w:rPr>
      </w:pPr>
      <w:r>
        <w:rPr>
          <w:lang w:eastAsia="zh-CN"/>
        </w:rPr>
        <w:t xml:space="preserve">3.1 </w:t>
      </w:r>
      <w:r>
        <w:rPr>
          <w:lang w:eastAsia="zh-CN"/>
        </w:rPr>
        <w:t>请编程完成把</w:t>
      </w:r>
      <w:r>
        <w:rPr>
          <w:lang w:eastAsia="zh-CN"/>
        </w:rPr>
        <w:t xml:space="preserve"> L = ['A', 'B', 'A', 'C', 'E', 'R', 'A', 'D', 'A', 'A'] </w:t>
      </w:r>
      <w:r>
        <w:rPr>
          <w:lang w:eastAsia="zh-CN"/>
        </w:rPr>
        <w:t>中的每个</w:t>
      </w:r>
      <w:r>
        <w:rPr>
          <w:lang w:eastAsia="zh-CN"/>
        </w:rPr>
        <w:t xml:space="preserve"> 'A' </w:t>
      </w:r>
      <w:r>
        <w:rPr>
          <w:lang w:eastAsia="zh-CN"/>
        </w:rPr>
        <w:t>替换成</w:t>
      </w:r>
      <w:r>
        <w:rPr>
          <w:lang w:eastAsia="zh-CN"/>
        </w:rPr>
        <w:t xml:space="preserve"> ’a‘</w:t>
      </w:r>
    </w:p>
    <w:p w14:paraId="35D3D2D3" w14:textId="77777777" w:rsidR="002356E0" w:rsidRDefault="002356E0">
      <w:pPr>
        <w:pStyle w:val="FirstParagraph"/>
      </w:pPr>
    </w:p>
    <w:p w14:paraId="1A4BB109" w14:textId="77777777" w:rsidR="002356E0" w:rsidRDefault="0014465E">
      <w:pPr>
        <w:pStyle w:val="a0"/>
        <w:rPr>
          <w:lang w:eastAsia="zh-CN"/>
        </w:rPr>
      </w:pPr>
      <w:r>
        <w:rPr>
          <w:lang w:eastAsia="zh-CN"/>
        </w:rPr>
        <w:t xml:space="preserve">3.2 </w:t>
      </w:r>
      <w:r>
        <w:rPr>
          <w:lang w:eastAsia="zh-CN"/>
        </w:rPr>
        <w:t>定义一个函数，</w:t>
      </w:r>
      <w:r>
        <w:rPr>
          <w:lang w:eastAsia="zh-CN"/>
        </w:rPr>
        <w:t xml:space="preserve"> </w:t>
      </w:r>
      <w:r>
        <w:rPr>
          <w:lang w:eastAsia="zh-CN"/>
        </w:rPr>
        <w:t>该函数接收一个字符串，</w:t>
      </w:r>
      <w:r>
        <w:rPr>
          <w:lang w:eastAsia="zh-CN"/>
        </w:rPr>
        <w:t xml:space="preserve"> </w:t>
      </w:r>
      <w:r>
        <w:rPr>
          <w:lang w:eastAsia="zh-CN"/>
        </w:rPr>
        <w:t>返回这个字符串中每个字符出现的次数</w:t>
      </w:r>
    </w:p>
    <w:p w14:paraId="3EFF78D1" w14:textId="77777777" w:rsidR="002356E0" w:rsidRDefault="002356E0">
      <w:pPr>
        <w:pStyle w:val="FirstParagraph"/>
      </w:pPr>
    </w:p>
    <w:sectPr w:rsidR="002356E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C82FAB" w14:textId="77777777" w:rsidR="00BF5F5E" w:rsidRDefault="00BF5F5E">
      <w:pPr>
        <w:spacing w:after="0"/>
      </w:pPr>
      <w:r>
        <w:separator/>
      </w:r>
    </w:p>
  </w:endnote>
  <w:endnote w:type="continuationSeparator" w:id="0">
    <w:p w14:paraId="55E169EE" w14:textId="77777777" w:rsidR="00BF5F5E" w:rsidRDefault="00BF5F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166481" w14:textId="77777777" w:rsidR="00BF5F5E" w:rsidRDefault="00BF5F5E">
      <w:r>
        <w:separator/>
      </w:r>
    </w:p>
  </w:footnote>
  <w:footnote w:type="continuationSeparator" w:id="0">
    <w:p w14:paraId="50AD32C6" w14:textId="77777777" w:rsidR="00BF5F5E" w:rsidRDefault="00BF5F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54DCD8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A1E30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6F1AAC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4465E"/>
    <w:rsid w:val="002356E0"/>
    <w:rsid w:val="002A409D"/>
    <w:rsid w:val="003B5B44"/>
    <w:rsid w:val="00412572"/>
    <w:rsid w:val="004771EA"/>
    <w:rsid w:val="004E29B3"/>
    <w:rsid w:val="00590D07"/>
    <w:rsid w:val="00784D58"/>
    <w:rsid w:val="008D6863"/>
    <w:rsid w:val="009C7597"/>
    <w:rsid w:val="00B819D5"/>
    <w:rsid w:val="00B86B75"/>
    <w:rsid w:val="00BC48D5"/>
    <w:rsid w:val="00BF5F5E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B26E46"/>
  <w15:docId w15:val="{065A74E7-5C69-4DF4-82A1-99983AF04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9C759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9C7597"/>
    <w:rPr>
      <w:sz w:val="18"/>
      <w:szCs w:val="18"/>
    </w:rPr>
  </w:style>
  <w:style w:type="paragraph" w:styleId="af0">
    <w:name w:val="footer"/>
    <w:basedOn w:val="a"/>
    <w:link w:val="af1"/>
    <w:unhideWhenUsed/>
    <w:rsid w:val="009C759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9C759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8</Pages>
  <Words>436</Words>
  <Characters>2491</Characters>
  <Application>Microsoft Office Word</Application>
  <DocSecurity>0</DocSecurity>
  <Lines>20</Lines>
  <Paragraphs>5</Paragraphs>
  <ScaleCrop>false</ScaleCrop>
  <Company/>
  <LinksUpToDate>false</LinksUpToDate>
  <CharactersWithSpaces>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微软用户</dc:creator>
  <cp:keywords/>
  <cp:lastModifiedBy>微软用户</cp:lastModifiedBy>
  <cp:revision>3</cp:revision>
  <dcterms:created xsi:type="dcterms:W3CDTF">2020-05-08T06:03:00Z</dcterms:created>
  <dcterms:modified xsi:type="dcterms:W3CDTF">2020-05-08T06:11:00Z</dcterms:modified>
</cp:coreProperties>
</file>